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D5243" w14:textId="181F058D" w:rsidR="005D32C4" w:rsidRDefault="005D32C4" w:rsidP="005D32C4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D32C4">
        <w:rPr>
          <w:rFonts w:ascii="Times New Roman" w:hAnsi="Times New Roman" w:cs="Times New Roman"/>
          <w:b/>
          <w:bCs/>
          <w:sz w:val="24"/>
          <w:szCs w:val="24"/>
        </w:rPr>
        <w:t>QUESTIONNAIRE</w:t>
      </w:r>
    </w:p>
    <w:p w14:paraId="7924B80D" w14:textId="77777777" w:rsidR="005D32C4" w:rsidRPr="005D32C4" w:rsidRDefault="005D32C4" w:rsidP="005D32C4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AFBCB3" w14:textId="0BFBA8F4" w:rsidR="0045147A" w:rsidRPr="00C75729" w:rsidRDefault="0045147A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</w:pPr>
      <w:r w:rsidRPr="0045147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</w:rPr>
        <w:t>SOCIO-DEMOGRAPHIC DATA</w:t>
      </w:r>
    </w:p>
    <w:p w14:paraId="25A65B8A" w14:textId="77777777" w:rsidR="00B05806" w:rsidRDefault="00856A7A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6A7A">
        <w:rPr>
          <w:rFonts w:ascii="Times New Roman" w:hAnsi="Times New Roman" w:cs="Times New Roman"/>
          <w:sz w:val="24"/>
          <w:szCs w:val="24"/>
          <w:lang w:val="en-GB"/>
        </w:rPr>
        <w:t>Ge</w:t>
      </w:r>
      <w:r>
        <w:rPr>
          <w:rFonts w:ascii="Times New Roman" w:hAnsi="Times New Roman" w:cs="Times New Roman"/>
          <w:sz w:val="24"/>
          <w:szCs w:val="24"/>
          <w:lang w:val="en-GB"/>
        </w:rPr>
        <w:t>nder</w:t>
      </w:r>
      <w:r w:rsidR="006771F2" w:rsidRPr="00856A7A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</w:p>
    <w:p w14:paraId="0E5B2FF1" w14:textId="77FF0820" w:rsidR="006771F2" w:rsidRPr="00856A7A" w:rsidRDefault="00856A7A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6A7A">
        <w:rPr>
          <w:rFonts w:ascii="Times New Roman" w:hAnsi="Times New Roman" w:cs="Times New Roman"/>
          <w:sz w:val="24"/>
          <w:szCs w:val="24"/>
          <w:lang w:val="en-GB"/>
        </w:rPr>
        <w:t>Female – Male - Not mentioned above - No answer</w:t>
      </w:r>
    </w:p>
    <w:p w14:paraId="5B4AE440" w14:textId="1EC27977" w:rsidR="006771F2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Year of birth:</w:t>
      </w:r>
    </w:p>
    <w:p w14:paraId="25BA935D" w14:textId="1B268182" w:rsidR="00E34B92" w:rsidRPr="00E34B92" w:rsidRDefault="00E34B92" w:rsidP="00027E6C">
      <w:pPr>
        <w:pStyle w:val="Prrafodelista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34B92">
        <w:rPr>
          <w:rFonts w:ascii="Times New Roman" w:hAnsi="Times New Roman" w:cs="Times New Roman"/>
          <w:sz w:val="24"/>
          <w:szCs w:val="24"/>
          <w:lang w:val="en-GB"/>
        </w:rPr>
        <w:t xml:space="preserve">Course (according to the local education system): </w:t>
      </w:r>
    </w:p>
    <w:p w14:paraId="632351D3" w14:textId="2F2202CA" w:rsidR="006771F2" w:rsidRPr="00852979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Country of birth:</w:t>
      </w:r>
    </w:p>
    <w:p w14:paraId="5D06FF0A" w14:textId="57C2F6A3" w:rsidR="006771F2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Country where you are living:</w:t>
      </w:r>
    </w:p>
    <w:p w14:paraId="0A79CF86" w14:textId="4CC8C93D" w:rsidR="006771F2" w:rsidRPr="00852979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Years in the country where you are living:</w:t>
      </w:r>
    </w:p>
    <w:p w14:paraId="7E1AFC5A" w14:textId="22729F4B" w:rsidR="006771F2" w:rsidRPr="00852979" w:rsidRDefault="006771F2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less than 6 months</w:t>
      </w:r>
    </w:p>
    <w:p w14:paraId="6C4FFD22" w14:textId="77462ADB" w:rsidR="006771F2" w:rsidRPr="00852979" w:rsidRDefault="006771F2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6 months – 2 years</w:t>
      </w:r>
    </w:p>
    <w:p w14:paraId="53AEE5AE" w14:textId="06E545BE" w:rsidR="006771F2" w:rsidRPr="00852979" w:rsidRDefault="006771F2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more than 2 years and less than 5 years</w:t>
      </w:r>
    </w:p>
    <w:p w14:paraId="77AE2670" w14:textId="1DBD9C3A" w:rsidR="006771F2" w:rsidRPr="00852979" w:rsidRDefault="006771F2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more than 5 years and less than all your life</w:t>
      </w:r>
    </w:p>
    <w:p w14:paraId="6F059BE8" w14:textId="5332DB65" w:rsidR="006771F2" w:rsidRPr="00852979" w:rsidRDefault="006771F2" w:rsidP="00027E6C">
      <w:pPr>
        <w:pStyle w:val="Prrafodelista"/>
        <w:numPr>
          <w:ilvl w:val="1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all your life</w:t>
      </w:r>
    </w:p>
    <w:p w14:paraId="730B8816" w14:textId="77777777" w:rsidR="00ED5728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Father's level of schooling: </w:t>
      </w:r>
    </w:p>
    <w:p w14:paraId="453B11FC" w14:textId="534401F2" w:rsidR="006771F2" w:rsidRPr="00852979" w:rsidRDefault="006771F2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None - Primary education – Secondary Education – Higher Education</w:t>
      </w:r>
    </w:p>
    <w:p w14:paraId="09FD5589" w14:textId="4BB041B4" w:rsidR="006771F2" w:rsidRPr="00852979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52979">
        <w:rPr>
          <w:rFonts w:ascii="Times New Roman" w:hAnsi="Times New Roman" w:cs="Times New Roman"/>
          <w:sz w:val="24"/>
          <w:szCs w:val="24"/>
        </w:rPr>
        <w:t>Father’s</w:t>
      </w:r>
      <w:proofErr w:type="spellEnd"/>
      <w:r w:rsidRPr="00852979">
        <w:rPr>
          <w:rFonts w:ascii="Times New Roman" w:hAnsi="Times New Roman" w:cs="Times New Roman"/>
          <w:sz w:val="24"/>
          <w:szCs w:val="24"/>
        </w:rPr>
        <w:t xml:space="preserve"> country of </w:t>
      </w:r>
      <w:proofErr w:type="spellStart"/>
      <w:r w:rsidRPr="00852979">
        <w:rPr>
          <w:rFonts w:ascii="Times New Roman" w:hAnsi="Times New Roman" w:cs="Times New Roman"/>
          <w:sz w:val="24"/>
          <w:szCs w:val="24"/>
        </w:rPr>
        <w:t>birth</w:t>
      </w:r>
      <w:proofErr w:type="spellEnd"/>
      <w:r w:rsidRPr="00852979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B6D0BF3" w14:textId="77777777" w:rsidR="00ED5728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Mother’s level of schooling: </w:t>
      </w:r>
    </w:p>
    <w:p w14:paraId="3EAFF8BA" w14:textId="1C70B8C5" w:rsidR="006771F2" w:rsidRPr="00852979" w:rsidRDefault="006771F2" w:rsidP="00027E6C">
      <w:pPr>
        <w:pStyle w:val="Prrafodelista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None - Primary education – Secondary Education – Higher Education</w:t>
      </w:r>
    </w:p>
    <w:p w14:paraId="7FE5CEB5" w14:textId="63B431D1" w:rsidR="006771F2" w:rsidRPr="00852979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Mother’s country of birth:</w:t>
      </w:r>
    </w:p>
    <w:p w14:paraId="2E37FF79" w14:textId="029268CF" w:rsidR="006771F2" w:rsidRPr="00852979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Have you got brothers and/or sisters? How many?</w:t>
      </w:r>
    </w:p>
    <w:p w14:paraId="35509967" w14:textId="0895703F" w:rsidR="006771F2" w:rsidRPr="00852979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>Have you previously participated in other activities with your classmates like STEMS? YES – NO</w:t>
      </w:r>
    </w:p>
    <w:p w14:paraId="6311A2DB" w14:textId="710DC72A" w:rsidR="006771F2" w:rsidRPr="00852979" w:rsidRDefault="006771F2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If YES, </w:t>
      </w:r>
      <w:r w:rsidR="00852979" w:rsidRPr="00852979">
        <w:rPr>
          <w:rFonts w:ascii="Times New Roman" w:hAnsi="Times New Roman" w:cs="Times New Roman"/>
          <w:sz w:val="24"/>
          <w:szCs w:val="24"/>
          <w:lang w:val="en-GB"/>
        </w:rPr>
        <w:t>d</w:t>
      </w:r>
      <w:r w:rsidRPr="00852979">
        <w:rPr>
          <w:rFonts w:ascii="Times New Roman" w:hAnsi="Times New Roman" w:cs="Times New Roman"/>
          <w:sz w:val="24"/>
          <w:szCs w:val="24"/>
          <w:lang w:val="en-GB"/>
        </w:rPr>
        <w:t>id you like to participate in the activity?</w:t>
      </w:r>
      <w:r w:rsidR="00852979" w:rsidRPr="00852979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852979">
        <w:rPr>
          <w:rFonts w:ascii="Times New Roman" w:hAnsi="Times New Roman" w:cs="Times New Roman"/>
          <w:sz w:val="24"/>
          <w:szCs w:val="24"/>
          <w:lang w:val="en-GB"/>
        </w:rPr>
        <w:t>Dislike very much, Dislike somewhat, Neither like nor dislike, Like somewhat, Like very much</w:t>
      </w:r>
      <w:r w:rsidR="00852979" w:rsidRPr="00852979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B2B4D1A" w14:textId="77777777" w:rsidR="00B05806" w:rsidRPr="009B2425" w:rsidRDefault="00551B56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 w:rsidRPr="009B2425">
        <w:rPr>
          <w:rFonts w:ascii="Times New Roman" w:hAnsi="Times New Roman" w:cs="Times New Roman"/>
          <w:sz w:val="24"/>
          <w:szCs w:val="24"/>
          <w:lang w:val="en-GB"/>
        </w:rPr>
        <w:br/>
      </w:r>
    </w:p>
    <w:p w14:paraId="4D0202D9" w14:textId="77777777" w:rsidR="00B05806" w:rsidRPr="009B2425" w:rsidRDefault="00B05806" w:rsidP="00027E6C">
      <w:pPr>
        <w:spacing w:line="276" w:lineRule="auto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 w:rsidRPr="009B2425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br w:type="page"/>
      </w:r>
    </w:p>
    <w:p w14:paraId="53F432EC" w14:textId="703AB9FB" w:rsidR="00767536" w:rsidRPr="00767536" w:rsidRDefault="00767536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 w:rsidRPr="00767536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lastRenderedPageBreak/>
        <w:t xml:space="preserve">BLOCK 1 (PRE - POST). Vocational motivation and perception in STEM. </w:t>
      </w:r>
      <w:r w:rsidRPr="00767536"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>Objective: To assess the change in perception and self-perception regarding STEM areas, after the application of the didactic units of the project.</w:t>
      </w:r>
    </w:p>
    <w:p w14:paraId="0A1E2829" w14:textId="5F42DB7B" w:rsidR="003B0FAB" w:rsidRPr="003B0FAB" w:rsidRDefault="003B0FAB" w:rsidP="00027E6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B0FAB">
        <w:rPr>
          <w:rFonts w:ascii="Times New Roman" w:hAnsi="Times New Roman" w:cs="Times New Roman"/>
          <w:b/>
          <w:bCs/>
          <w:sz w:val="24"/>
          <w:szCs w:val="24"/>
          <w:lang w:val="en-GB"/>
        </w:rPr>
        <w:t>Part I.</w:t>
      </w:r>
    </w:p>
    <w:p w14:paraId="068D6F91" w14:textId="456F2389" w:rsidR="00EC063C" w:rsidRDefault="00EC063C" w:rsidP="00027E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C063C">
        <w:rPr>
          <w:rFonts w:ascii="Times New Roman" w:hAnsi="Times New Roman" w:cs="Times New Roman"/>
          <w:sz w:val="24"/>
          <w:szCs w:val="24"/>
          <w:lang w:val="en-GB"/>
        </w:rPr>
        <w:t>This five-part questionnaire is designed to assess your perceptions of scientific disciplines. I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EC063C">
        <w:rPr>
          <w:rFonts w:ascii="Times New Roman" w:hAnsi="Times New Roman" w:cs="Times New Roman"/>
          <w:sz w:val="24"/>
          <w:szCs w:val="24"/>
          <w:lang w:val="en-GB"/>
        </w:rPr>
        <w:t xml:space="preserve">should require about 5 minutes of your time. </w:t>
      </w:r>
      <w:r w:rsidR="007E1B12" w:rsidRPr="00EC063C">
        <w:rPr>
          <w:rFonts w:ascii="Times New Roman" w:hAnsi="Times New Roman" w:cs="Times New Roman"/>
          <w:sz w:val="24"/>
          <w:szCs w:val="24"/>
          <w:lang w:val="en-GB"/>
        </w:rPr>
        <w:t>Usually,</w:t>
      </w:r>
      <w:r w:rsidRPr="00EC063C">
        <w:rPr>
          <w:rFonts w:ascii="Times New Roman" w:hAnsi="Times New Roman" w:cs="Times New Roman"/>
          <w:sz w:val="24"/>
          <w:szCs w:val="24"/>
          <w:lang w:val="en-GB"/>
        </w:rPr>
        <w:t xml:space="preserve"> it is best to respond with your firs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EC063C">
        <w:rPr>
          <w:rFonts w:ascii="Times New Roman" w:hAnsi="Times New Roman" w:cs="Times New Roman"/>
          <w:sz w:val="24"/>
          <w:szCs w:val="24"/>
          <w:lang w:val="en-GB"/>
        </w:rPr>
        <w:t xml:space="preserve">impression, without giving a question much thought. </w:t>
      </w:r>
    </w:p>
    <w:p w14:paraId="4D507769" w14:textId="7EB97AA2" w:rsidR="0091763C" w:rsidRDefault="0091763C" w:rsidP="00027E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1763C">
        <w:rPr>
          <w:rFonts w:ascii="Times New Roman" w:hAnsi="Times New Roman" w:cs="Times New Roman"/>
          <w:sz w:val="24"/>
          <w:szCs w:val="24"/>
          <w:lang w:val="en-GB"/>
        </w:rPr>
        <w:t>Instructions: Choose one circle between each adjective pair to indicate how you feel about the object.</w:t>
      </w:r>
    </w:p>
    <w:p w14:paraId="2D89A885" w14:textId="1F342A48" w:rsidR="00611521" w:rsidRPr="00877338" w:rsidRDefault="00611521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77338">
        <w:rPr>
          <w:rFonts w:ascii="Times New Roman" w:hAnsi="Times New Roman" w:cs="Times New Roman"/>
          <w:sz w:val="24"/>
          <w:szCs w:val="24"/>
          <w:lang w:val="en-GB"/>
        </w:rPr>
        <w:t>To me, SCIENCE is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14:paraId="5105F186" w14:textId="77777777" w:rsidTr="003B0FAB">
        <w:trPr>
          <w:jc w:val="center"/>
        </w:trPr>
        <w:tc>
          <w:tcPr>
            <w:tcW w:w="1980" w:type="dxa"/>
          </w:tcPr>
          <w:p w14:paraId="613B64C5" w14:textId="38CB71C5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scinating</w:t>
            </w:r>
          </w:p>
        </w:tc>
        <w:tc>
          <w:tcPr>
            <w:tcW w:w="425" w:type="dxa"/>
          </w:tcPr>
          <w:p w14:paraId="3E95B607" w14:textId="7E406AEE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107509EE" w14:textId="0853294C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50AABB3" w14:textId="7963ED65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3569F3BB" w14:textId="09974304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3CB81098" w14:textId="0AF2A5BB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7C6171E1" w14:textId="6E402C83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ndane</w:t>
            </w:r>
          </w:p>
        </w:tc>
      </w:tr>
      <w:tr w:rsidR="00877338" w14:paraId="2030C46B" w14:textId="77777777" w:rsidTr="003B0FAB">
        <w:trPr>
          <w:jc w:val="center"/>
        </w:trPr>
        <w:tc>
          <w:tcPr>
            <w:tcW w:w="1980" w:type="dxa"/>
          </w:tcPr>
          <w:p w14:paraId="597BD423" w14:textId="24BFA4D8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ealing</w:t>
            </w:r>
          </w:p>
        </w:tc>
        <w:tc>
          <w:tcPr>
            <w:tcW w:w="425" w:type="dxa"/>
          </w:tcPr>
          <w:p w14:paraId="7E863BA5" w14:textId="2EF884EB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7EAB2F96" w14:textId="125ED034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084D7712" w14:textId="6752C881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1EDD9E78" w14:textId="57929065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37152C86" w14:textId="1074DECB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4259DCBB" w14:textId="12223CAE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appealing</w:t>
            </w:r>
          </w:p>
        </w:tc>
      </w:tr>
      <w:tr w:rsidR="00877338" w14:paraId="49F16253" w14:textId="77777777" w:rsidTr="003B0FAB">
        <w:trPr>
          <w:jc w:val="center"/>
        </w:trPr>
        <w:tc>
          <w:tcPr>
            <w:tcW w:w="1980" w:type="dxa"/>
          </w:tcPr>
          <w:p w14:paraId="74B9A758" w14:textId="500B649F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citing</w:t>
            </w:r>
          </w:p>
        </w:tc>
        <w:tc>
          <w:tcPr>
            <w:tcW w:w="425" w:type="dxa"/>
          </w:tcPr>
          <w:p w14:paraId="1155E2D1" w14:textId="0F0FF16F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26EB2B8B" w14:textId="5A66103D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26F22F24" w14:textId="6DE2E3BD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34074209" w14:textId="2CBA65DC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157D1177" w14:textId="6E93DC72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7A13AC90" w14:textId="5E4BB921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xciting</w:t>
            </w:r>
          </w:p>
        </w:tc>
      </w:tr>
      <w:tr w:rsidR="00877338" w14:paraId="4D0AF49B" w14:textId="77777777" w:rsidTr="003B0FAB">
        <w:trPr>
          <w:jc w:val="center"/>
        </w:trPr>
        <w:tc>
          <w:tcPr>
            <w:tcW w:w="1980" w:type="dxa"/>
          </w:tcPr>
          <w:p w14:paraId="505636FC" w14:textId="5F2161D5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nothing</w:t>
            </w:r>
          </w:p>
        </w:tc>
        <w:tc>
          <w:tcPr>
            <w:tcW w:w="425" w:type="dxa"/>
          </w:tcPr>
          <w:p w14:paraId="16884415" w14:textId="71ADDC6E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04A887A4" w14:textId="1889DA97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50683FEC" w14:textId="3447B290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4A69140E" w14:textId="05E2635F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3C333653" w14:textId="397D054A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13B7F4CF" w14:textId="6ACC0298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a lot</w:t>
            </w:r>
          </w:p>
        </w:tc>
      </w:tr>
      <w:tr w:rsidR="00877338" w14:paraId="4C9C5864" w14:textId="77777777" w:rsidTr="003B0FAB">
        <w:trPr>
          <w:jc w:val="center"/>
        </w:trPr>
        <w:tc>
          <w:tcPr>
            <w:tcW w:w="1980" w:type="dxa"/>
          </w:tcPr>
          <w:p w14:paraId="35EEF428" w14:textId="595E6A27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ring</w:t>
            </w:r>
          </w:p>
        </w:tc>
        <w:tc>
          <w:tcPr>
            <w:tcW w:w="425" w:type="dxa"/>
          </w:tcPr>
          <w:p w14:paraId="2B196A8A" w14:textId="35EE4F23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0918F8F7" w14:textId="7B9391F1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1E13E47D" w14:textId="3D99FD2E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7C315132" w14:textId="590ADAB3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B04D770" w14:textId="0C40B5BD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53C9A94C" w14:textId="361086AB" w:rsidR="0091763C" w:rsidRDefault="0091763C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esting</w:t>
            </w:r>
          </w:p>
        </w:tc>
      </w:tr>
    </w:tbl>
    <w:p w14:paraId="0A6FC6BF" w14:textId="4910EA0D" w:rsidR="00611521" w:rsidRPr="00877338" w:rsidRDefault="00877338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77338">
        <w:rPr>
          <w:rFonts w:ascii="Times New Roman" w:hAnsi="Times New Roman" w:cs="Times New Roman"/>
          <w:sz w:val="24"/>
          <w:szCs w:val="24"/>
          <w:lang w:val="en-GB"/>
        </w:rPr>
        <w:t>To me, MATH is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14:paraId="3852E0D9" w14:textId="77777777" w:rsidTr="003B0FAB">
        <w:trPr>
          <w:jc w:val="center"/>
        </w:trPr>
        <w:tc>
          <w:tcPr>
            <w:tcW w:w="1980" w:type="dxa"/>
          </w:tcPr>
          <w:p w14:paraId="1DF25B4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scinating</w:t>
            </w:r>
          </w:p>
        </w:tc>
        <w:tc>
          <w:tcPr>
            <w:tcW w:w="425" w:type="dxa"/>
          </w:tcPr>
          <w:p w14:paraId="75A5837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69B08A8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34BF15E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21B886A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3F137E6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69E604C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ndane</w:t>
            </w:r>
          </w:p>
        </w:tc>
      </w:tr>
      <w:tr w:rsidR="00877338" w14:paraId="33F469D3" w14:textId="77777777" w:rsidTr="003B0FAB">
        <w:trPr>
          <w:jc w:val="center"/>
        </w:trPr>
        <w:tc>
          <w:tcPr>
            <w:tcW w:w="1980" w:type="dxa"/>
          </w:tcPr>
          <w:p w14:paraId="5E88BD6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ealing</w:t>
            </w:r>
          </w:p>
        </w:tc>
        <w:tc>
          <w:tcPr>
            <w:tcW w:w="425" w:type="dxa"/>
          </w:tcPr>
          <w:p w14:paraId="3ED6C05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4F9E35C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0382018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2D80DFD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441858D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7514A46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appealing</w:t>
            </w:r>
          </w:p>
        </w:tc>
      </w:tr>
      <w:tr w:rsidR="00877338" w14:paraId="1ADE4496" w14:textId="77777777" w:rsidTr="003B0FAB">
        <w:trPr>
          <w:jc w:val="center"/>
        </w:trPr>
        <w:tc>
          <w:tcPr>
            <w:tcW w:w="1980" w:type="dxa"/>
          </w:tcPr>
          <w:p w14:paraId="428C8C1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citing</w:t>
            </w:r>
          </w:p>
        </w:tc>
        <w:tc>
          <w:tcPr>
            <w:tcW w:w="425" w:type="dxa"/>
          </w:tcPr>
          <w:p w14:paraId="24E7DA7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6DB4442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37A8100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457B66F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2A29A85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1B2CA5B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xciting</w:t>
            </w:r>
          </w:p>
        </w:tc>
      </w:tr>
      <w:tr w:rsidR="00877338" w14:paraId="5435A136" w14:textId="77777777" w:rsidTr="003B0FAB">
        <w:trPr>
          <w:jc w:val="center"/>
        </w:trPr>
        <w:tc>
          <w:tcPr>
            <w:tcW w:w="1980" w:type="dxa"/>
          </w:tcPr>
          <w:p w14:paraId="5BF9DF9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nothing</w:t>
            </w:r>
          </w:p>
        </w:tc>
        <w:tc>
          <w:tcPr>
            <w:tcW w:w="425" w:type="dxa"/>
          </w:tcPr>
          <w:p w14:paraId="1C02BCE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3015D41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50765EF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6825A65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76BEA9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5213948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a lot</w:t>
            </w:r>
          </w:p>
        </w:tc>
      </w:tr>
      <w:tr w:rsidR="00877338" w14:paraId="61D9E6C5" w14:textId="77777777" w:rsidTr="003B0FAB">
        <w:trPr>
          <w:jc w:val="center"/>
        </w:trPr>
        <w:tc>
          <w:tcPr>
            <w:tcW w:w="1980" w:type="dxa"/>
          </w:tcPr>
          <w:p w14:paraId="287667DD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ring</w:t>
            </w:r>
          </w:p>
        </w:tc>
        <w:tc>
          <w:tcPr>
            <w:tcW w:w="425" w:type="dxa"/>
          </w:tcPr>
          <w:p w14:paraId="617B5B8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5474415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0AFC3A0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094B86C0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317D238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28C9D41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esting</w:t>
            </w:r>
          </w:p>
        </w:tc>
      </w:tr>
    </w:tbl>
    <w:p w14:paraId="11C071F9" w14:textId="7C4E145D" w:rsidR="00877338" w:rsidRPr="00877338" w:rsidRDefault="00877338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77338">
        <w:rPr>
          <w:rFonts w:ascii="Times New Roman" w:hAnsi="Times New Roman" w:cs="Times New Roman"/>
          <w:sz w:val="24"/>
          <w:szCs w:val="24"/>
          <w:lang w:val="en-GB"/>
        </w:rPr>
        <w:t>To me, ENGINEERING is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14:paraId="5B38757B" w14:textId="77777777" w:rsidTr="00877338">
        <w:trPr>
          <w:jc w:val="center"/>
        </w:trPr>
        <w:tc>
          <w:tcPr>
            <w:tcW w:w="1980" w:type="dxa"/>
          </w:tcPr>
          <w:p w14:paraId="291E9FB0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scinating</w:t>
            </w:r>
          </w:p>
        </w:tc>
        <w:tc>
          <w:tcPr>
            <w:tcW w:w="425" w:type="dxa"/>
          </w:tcPr>
          <w:p w14:paraId="16E0E46D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4CA7F9F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632E81A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0A30D19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DE5533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31B72CA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ndane</w:t>
            </w:r>
          </w:p>
        </w:tc>
      </w:tr>
      <w:tr w:rsidR="00877338" w14:paraId="5316DE2B" w14:textId="77777777" w:rsidTr="00877338">
        <w:trPr>
          <w:jc w:val="center"/>
        </w:trPr>
        <w:tc>
          <w:tcPr>
            <w:tcW w:w="1980" w:type="dxa"/>
          </w:tcPr>
          <w:p w14:paraId="1FFFCAB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ealing</w:t>
            </w:r>
          </w:p>
        </w:tc>
        <w:tc>
          <w:tcPr>
            <w:tcW w:w="425" w:type="dxa"/>
          </w:tcPr>
          <w:p w14:paraId="3310E94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2AD2535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61D3DE7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180A350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5AA01C90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4B7498CD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appealing</w:t>
            </w:r>
          </w:p>
        </w:tc>
      </w:tr>
      <w:tr w:rsidR="00877338" w14:paraId="1653CB0E" w14:textId="77777777" w:rsidTr="00877338">
        <w:trPr>
          <w:jc w:val="center"/>
        </w:trPr>
        <w:tc>
          <w:tcPr>
            <w:tcW w:w="1980" w:type="dxa"/>
          </w:tcPr>
          <w:p w14:paraId="2F55EE7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citing</w:t>
            </w:r>
          </w:p>
        </w:tc>
        <w:tc>
          <w:tcPr>
            <w:tcW w:w="425" w:type="dxa"/>
          </w:tcPr>
          <w:p w14:paraId="0EAA12B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2D9CB4E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6FD49AC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4A43434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1178B31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5E7A567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xciting</w:t>
            </w:r>
          </w:p>
        </w:tc>
      </w:tr>
      <w:tr w:rsidR="00877338" w14:paraId="3AA11324" w14:textId="77777777" w:rsidTr="00877338">
        <w:trPr>
          <w:jc w:val="center"/>
        </w:trPr>
        <w:tc>
          <w:tcPr>
            <w:tcW w:w="1980" w:type="dxa"/>
          </w:tcPr>
          <w:p w14:paraId="27A197ED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nothing</w:t>
            </w:r>
          </w:p>
        </w:tc>
        <w:tc>
          <w:tcPr>
            <w:tcW w:w="425" w:type="dxa"/>
          </w:tcPr>
          <w:p w14:paraId="7D4E2FA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3B86B0E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393D270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7A0EBEE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22BDDCA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68C7234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a lot</w:t>
            </w:r>
          </w:p>
        </w:tc>
      </w:tr>
      <w:tr w:rsidR="00877338" w14:paraId="31F24EAE" w14:textId="77777777" w:rsidTr="00877338">
        <w:trPr>
          <w:jc w:val="center"/>
        </w:trPr>
        <w:tc>
          <w:tcPr>
            <w:tcW w:w="1980" w:type="dxa"/>
          </w:tcPr>
          <w:p w14:paraId="5068165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ring</w:t>
            </w:r>
          </w:p>
        </w:tc>
        <w:tc>
          <w:tcPr>
            <w:tcW w:w="425" w:type="dxa"/>
          </w:tcPr>
          <w:p w14:paraId="442D94F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23B7C82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5C85670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04CDD3C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6743470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1B088C1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esting</w:t>
            </w:r>
          </w:p>
        </w:tc>
      </w:tr>
    </w:tbl>
    <w:p w14:paraId="3B6A87DE" w14:textId="55C53B71" w:rsidR="00877338" w:rsidRDefault="00877338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77338">
        <w:rPr>
          <w:rFonts w:ascii="Times New Roman" w:hAnsi="Times New Roman" w:cs="Times New Roman"/>
          <w:sz w:val="24"/>
          <w:szCs w:val="24"/>
          <w:lang w:val="en-GB"/>
        </w:rPr>
        <w:t>To me, TECHNOLOGY is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14:paraId="2E1BE258" w14:textId="77777777" w:rsidTr="00877338">
        <w:trPr>
          <w:jc w:val="center"/>
        </w:trPr>
        <w:tc>
          <w:tcPr>
            <w:tcW w:w="1980" w:type="dxa"/>
          </w:tcPr>
          <w:p w14:paraId="3DEB3A1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scinating</w:t>
            </w:r>
          </w:p>
        </w:tc>
        <w:tc>
          <w:tcPr>
            <w:tcW w:w="425" w:type="dxa"/>
          </w:tcPr>
          <w:p w14:paraId="0420239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60029AF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5EFFF5A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1C7F240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549570F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041B807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ndane</w:t>
            </w:r>
          </w:p>
        </w:tc>
      </w:tr>
      <w:tr w:rsidR="00877338" w14:paraId="158CA0AD" w14:textId="77777777" w:rsidTr="00877338">
        <w:trPr>
          <w:jc w:val="center"/>
        </w:trPr>
        <w:tc>
          <w:tcPr>
            <w:tcW w:w="1980" w:type="dxa"/>
          </w:tcPr>
          <w:p w14:paraId="7EC71BA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ealing</w:t>
            </w:r>
          </w:p>
        </w:tc>
        <w:tc>
          <w:tcPr>
            <w:tcW w:w="425" w:type="dxa"/>
          </w:tcPr>
          <w:p w14:paraId="377C3BF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3415676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342C606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257B8A5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F77F30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07B3BDF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appealing</w:t>
            </w:r>
          </w:p>
        </w:tc>
      </w:tr>
      <w:tr w:rsidR="00877338" w14:paraId="79573B11" w14:textId="77777777" w:rsidTr="00877338">
        <w:trPr>
          <w:jc w:val="center"/>
        </w:trPr>
        <w:tc>
          <w:tcPr>
            <w:tcW w:w="1980" w:type="dxa"/>
          </w:tcPr>
          <w:p w14:paraId="4EFCD9C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citing</w:t>
            </w:r>
          </w:p>
        </w:tc>
        <w:tc>
          <w:tcPr>
            <w:tcW w:w="425" w:type="dxa"/>
          </w:tcPr>
          <w:p w14:paraId="553C55D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06B677D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21215A2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178CC0E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DD1D20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457374D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xciting</w:t>
            </w:r>
          </w:p>
        </w:tc>
      </w:tr>
      <w:tr w:rsidR="00877338" w14:paraId="177071BB" w14:textId="77777777" w:rsidTr="00877338">
        <w:trPr>
          <w:jc w:val="center"/>
        </w:trPr>
        <w:tc>
          <w:tcPr>
            <w:tcW w:w="1980" w:type="dxa"/>
          </w:tcPr>
          <w:p w14:paraId="2281F3E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nothing</w:t>
            </w:r>
          </w:p>
        </w:tc>
        <w:tc>
          <w:tcPr>
            <w:tcW w:w="425" w:type="dxa"/>
          </w:tcPr>
          <w:p w14:paraId="6E7616EA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435A0BD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085024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39B47EE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5C76727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4711F85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a lot</w:t>
            </w:r>
          </w:p>
        </w:tc>
      </w:tr>
      <w:tr w:rsidR="00877338" w14:paraId="3F7BF0CE" w14:textId="77777777" w:rsidTr="00877338">
        <w:trPr>
          <w:jc w:val="center"/>
        </w:trPr>
        <w:tc>
          <w:tcPr>
            <w:tcW w:w="1980" w:type="dxa"/>
          </w:tcPr>
          <w:p w14:paraId="4FC7C3C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ring</w:t>
            </w:r>
          </w:p>
        </w:tc>
        <w:tc>
          <w:tcPr>
            <w:tcW w:w="425" w:type="dxa"/>
          </w:tcPr>
          <w:p w14:paraId="3DAEE05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78E1602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9322C8D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14E4179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D697A6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228ABCD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esting</w:t>
            </w:r>
          </w:p>
        </w:tc>
      </w:tr>
    </w:tbl>
    <w:p w14:paraId="0A86333F" w14:textId="37435524" w:rsidR="00877338" w:rsidRDefault="00877338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77338">
        <w:rPr>
          <w:rFonts w:ascii="Times New Roman" w:hAnsi="Times New Roman" w:cs="Times New Roman"/>
          <w:sz w:val="24"/>
          <w:szCs w:val="24"/>
          <w:lang w:val="en-GB"/>
        </w:rPr>
        <w:t>To me, a CAREER in science, technology, engineering, or mathematics (is):</w:t>
      </w: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425"/>
        <w:gridCol w:w="425"/>
        <w:gridCol w:w="426"/>
        <w:gridCol w:w="425"/>
        <w:gridCol w:w="425"/>
        <w:gridCol w:w="1559"/>
      </w:tblGrid>
      <w:tr w:rsidR="00877338" w14:paraId="6308F25A" w14:textId="77777777" w:rsidTr="00877338">
        <w:trPr>
          <w:jc w:val="center"/>
        </w:trPr>
        <w:tc>
          <w:tcPr>
            <w:tcW w:w="1980" w:type="dxa"/>
          </w:tcPr>
          <w:p w14:paraId="2DB9502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ascinating</w:t>
            </w:r>
          </w:p>
        </w:tc>
        <w:tc>
          <w:tcPr>
            <w:tcW w:w="425" w:type="dxa"/>
          </w:tcPr>
          <w:p w14:paraId="3945E50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4970221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6DD8E9C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358D692F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0D090D8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2F58217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E0D2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ndane</w:t>
            </w:r>
          </w:p>
        </w:tc>
      </w:tr>
      <w:tr w:rsidR="00877338" w14:paraId="4C522A1C" w14:textId="77777777" w:rsidTr="00877338">
        <w:trPr>
          <w:jc w:val="center"/>
        </w:trPr>
        <w:tc>
          <w:tcPr>
            <w:tcW w:w="1980" w:type="dxa"/>
          </w:tcPr>
          <w:p w14:paraId="694646E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pealing</w:t>
            </w:r>
          </w:p>
        </w:tc>
        <w:tc>
          <w:tcPr>
            <w:tcW w:w="425" w:type="dxa"/>
          </w:tcPr>
          <w:p w14:paraId="481AEE7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4C3A862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C39278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37AD9FE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1ADC86E3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192F72C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appealing</w:t>
            </w:r>
          </w:p>
        </w:tc>
      </w:tr>
      <w:tr w:rsidR="00877338" w14:paraId="150318DA" w14:textId="77777777" w:rsidTr="00877338">
        <w:trPr>
          <w:jc w:val="center"/>
        </w:trPr>
        <w:tc>
          <w:tcPr>
            <w:tcW w:w="1980" w:type="dxa"/>
          </w:tcPr>
          <w:p w14:paraId="07263F6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xciting</w:t>
            </w:r>
          </w:p>
        </w:tc>
        <w:tc>
          <w:tcPr>
            <w:tcW w:w="425" w:type="dxa"/>
          </w:tcPr>
          <w:p w14:paraId="615B13F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7E1A5B8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5437021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5D592744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40444AE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16FA2250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xciting</w:t>
            </w:r>
          </w:p>
        </w:tc>
      </w:tr>
      <w:tr w:rsidR="00877338" w14:paraId="3168B27E" w14:textId="77777777" w:rsidTr="00877338">
        <w:trPr>
          <w:jc w:val="center"/>
        </w:trPr>
        <w:tc>
          <w:tcPr>
            <w:tcW w:w="1980" w:type="dxa"/>
          </w:tcPr>
          <w:p w14:paraId="32DD291B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nothing</w:t>
            </w:r>
          </w:p>
        </w:tc>
        <w:tc>
          <w:tcPr>
            <w:tcW w:w="425" w:type="dxa"/>
          </w:tcPr>
          <w:p w14:paraId="697EB657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3D26170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94E1ED6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4501F9E5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77DC8D4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632584E8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ans a lot</w:t>
            </w:r>
          </w:p>
        </w:tc>
      </w:tr>
      <w:tr w:rsidR="00877338" w14:paraId="583654AD" w14:textId="77777777" w:rsidTr="00877338">
        <w:trPr>
          <w:jc w:val="center"/>
        </w:trPr>
        <w:tc>
          <w:tcPr>
            <w:tcW w:w="1980" w:type="dxa"/>
          </w:tcPr>
          <w:p w14:paraId="18944911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1152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oring</w:t>
            </w:r>
          </w:p>
        </w:tc>
        <w:tc>
          <w:tcPr>
            <w:tcW w:w="425" w:type="dxa"/>
          </w:tcPr>
          <w:p w14:paraId="0BC3DAF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25" w:type="dxa"/>
          </w:tcPr>
          <w:p w14:paraId="73B4A5C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426" w:type="dxa"/>
          </w:tcPr>
          <w:p w14:paraId="74498269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425" w:type="dxa"/>
          </w:tcPr>
          <w:p w14:paraId="431CE75C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425" w:type="dxa"/>
          </w:tcPr>
          <w:p w14:paraId="46E49FF2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559" w:type="dxa"/>
          </w:tcPr>
          <w:p w14:paraId="4BD8D37E" w14:textId="77777777" w:rsidR="00877338" w:rsidRDefault="00877338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176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teresting</w:t>
            </w:r>
          </w:p>
        </w:tc>
      </w:tr>
    </w:tbl>
    <w:p w14:paraId="15A17D76" w14:textId="77777777" w:rsidR="003B0FAB" w:rsidRDefault="003B0FAB" w:rsidP="00027E6C">
      <w:pPr>
        <w:spacing w:line="276" w:lineRule="auto"/>
        <w:jc w:val="right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</w:p>
    <w:p w14:paraId="62B22425" w14:textId="1B4B81D0" w:rsidR="00A32078" w:rsidRDefault="0045147A" w:rsidP="00027E6C">
      <w:pPr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Source</w:t>
      </w:r>
      <w:r w:rsidR="003B0FAB" w:rsidRPr="003B0FAB">
        <w:rPr>
          <w:rFonts w:ascii="Times New Roman" w:hAnsi="Times New Roman" w:cs="Times New Roman"/>
          <w:i/>
          <w:iCs/>
          <w:sz w:val="24"/>
          <w:szCs w:val="24"/>
          <w:lang w:val="en-GB"/>
        </w:rPr>
        <w:t>: STEM Semantics Survey</w:t>
      </w:r>
      <w:r w:rsidR="00A32078">
        <w:rPr>
          <w:rFonts w:ascii="Times New Roman" w:hAnsi="Times New Roman" w:cs="Times New Roman"/>
          <w:b/>
          <w:bCs/>
          <w:sz w:val="24"/>
          <w:szCs w:val="24"/>
          <w:lang w:val="en-GB"/>
        </w:rPr>
        <w:br w:type="page"/>
      </w:r>
    </w:p>
    <w:p w14:paraId="2EF534CA" w14:textId="53BF0866" w:rsidR="003B0FAB" w:rsidRDefault="003B0FAB" w:rsidP="00027E6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B0FAB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art I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I</w:t>
      </w:r>
      <w:r w:rsidRPr="003B0FAB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</w:p>
    <w:tbl>
      <w:tblPr>
        <w:tblStyle w:val="Tablaconcuadrcula"/>
        <w:tblW w:w="5000" w:type="pct"/>
        <w:tblLayout w:type="fixed"/>
        <w:tblLook w:val="04A0" w:firstRow="1" w:lastRow="0" w:firstColumn="1" w:lastColumn="0" w:noHBand="0" w:noVBand="1"/>
      </w:tblPr>
      <w:tblGrid>
        <w:gridCol w:w="4377"/>
        <w:gridCol w:w="1051"/>
        <w:gridCol w:w="1050"/>
        <w:gridCol w:w="1050"/>
        <w:gridCol w:w="1050"/>
        <w:gridCol w:w="1050"/>
      </w:tblGrid>
      <w:tr w:rsidR="0064122A" w14:paraId="7EFBDBF0" w14:textId="77777777" w:rsidTr="00A273D5">
        <w:tc>
          <w:tcPr>
            <w:tcW w:w="3308" w:type="dxa"/>
          </w:tcPr>
          <w:p w14:paraId="324B6F70" w14:textId="36298543" w:rsidR="009B2425" w:rsidRPr="0064122A" w:rsidRDefault="009B2425" w:rsidP="00027E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64122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794" w:type="dxa"/>
          </w:tcPr>
          <w:p w14:paraId="2CF8492B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</w:t>
            </w:r>
          </w:p>
          <w:p w14:paraId="12FEE4BF" w14:textId="4C1BB8B5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sagree</w:t>
            </w:r>
          </w:p>
        </w:tc>
        <w:tc>
          <w:tcPr>
            <w:tcW w:w="794" w:type="dxa"/>
          </w:tcPr>
          <w:p w14:paraId="579A2AAF" w14:textId="4AA064D5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sagree</w:t>
            </w:r>
          </w:p>
        </w:tc>
        <w:tc>
          <w:tcPr>
            <w:tcW w:w="794" w:type="dxa"/>
          </w:tcPr>
          <w:p w14:paraId="30892D6B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either</w:t>
            </w:r>
          </w:p>
          <w:p w14:paraId="19A0327D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ree nor</w:t>
            </w:r>
          </w:p>
          <w:p w14:paraId="5064575C" w14:textId="31BD9AB9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isagree</w:t>
            </w:r>
          </w:p>
        </w:tc>
        <w:tc>
          <w:tcPr>
            <w:tcW w:w="794" w:type="dxa"/>
          </w:tcPr>
          <w:p w14:paraId="347851D1" w14:textId="66746A31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ree</w:t>
            </w:r>
          </w:p>
        </w:tc>
        <w:tc>
          <w:tcPr>
            <w:tcW w:w="794" w:type="dxa"/>
          </w:tcPr>
          <w:p w14:paraId="3E31134D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rongly</w:t>
            </w:r>
          </w:p>
          <w:p w14:paraId="06E7A043" w14:textId="7BBE353B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ree</w:t>
            </w:r>
          </w:p>
        </w:tc>
      </w:tr>
      <w:tr w:rsidR="0064122A" w:rsidRPr="00B003A3" w14:paraId="536B3E61" w14:textId="77777777" w:rsidTr="00A273D5">
        <w:tc>
          <w:tcPr>
            <w:tcW w:w="3308" w:type="dxa"/>
          </w:tcPr>
          <w:p w14:paraId="1F318FD5" w14:textId="2C18C8D9" w:rsidR="009B2425" w:rsidRPr="00202514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would consider choosing a career that uses math.</w:t>
            </w:r>
          </w:p>
        </w:tc>
        <w:tc>
          <w:tcPr>
            <w:tcW w:w="794" w:type="dxa"/>
          </w:tcPr>
          <w:p w14:paraId="4B67ABC8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6335E37B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2564DEFF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29CB9309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01D4952B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B003A3" w14:paraId="79324DA7" w14:textId="77777777" w:rsidTr="00A273D5">
        <w:tc>
          <w:tcPr>
            <w:tcW w:w="3308" w:type="dxa"/>
          </w:tcPr>
          <w:p w14:paraId="5444EC13" w14:textId="7CA1A3B8" w:rsidR="009B2425" w:rsidRPr="00202514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would consider choosing a career that uses science.</w:t>
            </w:r>
          </w:p>
        </w:tc>
        <w:tc>
          <w:tcPr>
            <w:tcW w:w="794" w:type="dxa"/>
          </w:tcPr>
          <w:p w14:paraId="732187C4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68625580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F76ED8A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0837909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EC7270F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B003A3" w14:paraId="3C304FC5" w14:textId="77777777" w:rsidTr="00A273D5">
        <w:tc>
          <w:tcPr>
            <w:tcW w:w="3308" w:type="dxa"/>
          </w:tcPr>
          <w:p w14:paraId="19D9EC64" w14:textId="42FCB931" w:rsidR="009B2425" w:rsidRPr="00202514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would consider choosing a career that is focused on technology.</w:t>
            </w:r>
          </w:p>
        </w:tc>
        <w:tc>
          <w:tcPr>
            <w:tcW w:w="794" w:type="dxa"/>
          </w:tcPr>
          <w:p w14:paraId="584E8162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56C66A43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4E76821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0C928106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6B6C7E25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B003A3" w14:paraId="143A6853" w14:textId="77777777" w:rsidTr="00A273D5">
        <w:tc>
          <w:tcPr>
            <w:tcW w:w="3308" w:type="dxa"/>
          </w:tcPr>
          <w:p w14:paraId="24711C00" w14:textId="79489D34" w:rsidR="009B2425" w:rsidRPr="00202514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would consider choosing a career in engineering.</w:t>
            </w:r>
          </w:p>
        </w:tc>
        <w:tc>
          <w:tcPr>
            <w:tcW w:w="794" w:type="dxa"/>
          </w:tcPr>
          <w:p w14:paraId="224BE0E7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53FFBA89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4A3F197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7077DCD5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415FD350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B003A3" w14:paraId="10744081" w14:textId="77777777" w:rsidTr="00A273D5">
        <w:tc>
          <w:tcPr>
            <w:tcW w:w="3308" w:type="dxa"/>
          </w:tcPr>
          <w:p w14:paraId="1FC0FDD7" w14:textId="342F227C" w:rsidR="009B2425" w:rsidRPr="00202514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am the type of student to do well in math.</w:t>
            </w:r>
          </w:p>
        </w:tc>
        <w:tc>
          <w:tcPr>
            <w:tcW w:w="794" w:type="dxa"/>
          </w:tcPr>
          <w:p w14:paraId="49D6D1BC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5138EEB7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02ABF05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52EEE2CE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17FD752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B003A3" w14:paraId="00D4E2D8" w14:textId="77777777" w:rsidTr="00A273D5">
        <w:tc>
          <w:tcPr>
            <w:tcW w:w="3308" w:type="dxa"/>
          </w:tcPr>
          <w:p w14:paraId="56DB54ED" w14:textId="22ECA4B7" w:rsidR="009B2425" w:rsidRPr="00202514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know I can do well in science.</w:t>
            </w:r>
          </w:p>
        </w:tc>
        <w:tc>
          <w:tcPr>
            <w:tcW w:w="794" w:type="dxa"/>
          </w:tcPr>
          <w:p w14:paraId="3755ED8D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768711D0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6C33F5D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7B62B4B7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4BBB9D5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64122A" w:rsidRPr="00B003A3" w14:paraId="427230E2" w14:textId="77777777" w:rsidTr="00A273D5">
        <w:tc>
          <w:tcPr>
            <w:tcW w:w="3308" w:type="dxa"/>
          </w:tcPr>
          <w:p w14:paraId="020F305F" w14:textId="34A7ADAE" w:rsidR="009B2425" w:rsidRPr="00202514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believe I can be successful in a career in engineering.</w:t>
            </w:r>
          </w:p>
        </w:tc>
        <w:tc>
          <w:tcPr>
            <w:tcW w:w="794" w:type="dxa"/>
          </w:tcPr>
          <w:p w14:paraId="1BBF4CF6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14F82AEF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0F93C870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337D35F6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658BE236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202514" w:rsidRPr="00B003A3" w14:paraId="0A824908" w14:textId="77777777" w:rsidTr="00A273D5">
        <w:tc>
          <w:tcPr>
            <w:tcW w:w="3308" w:type="dxa"/>
          </w:tcPr>
          <w:p w14:paraId="4893E896" w14:textId="5A9AB9BA" w:rsidR="009B2425" w:rsidRPr="00202514" w:rsidRDefault="009B2425" w:rsidP="00A273D5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0251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 believe I can be successful in a career in technology.</w:t>
            </w:r>
          </w:p>
        </w:tc>
        <w:tc>
          <w:tcPr>
            <w:tcW w:w="794" w:type="dxa"/>
          </w:tcPr>
          <w:p w14:paraId="6D4E9356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7A774A11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4D6169E2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2D27D8BF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94" w:type="dxa"/>
          </w:tcPr>
          <w:p w14:paraId="25A6C939" w14:textId="77777777" w:rsidR="009B2425" w:rsidRPr="00A273D5" w:rsidRDefault="009B2425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1A32808A" w14:textId="46B5D3D8" w:rsidR="009B2425" w:rsidRDefault="009B2425" w:rsidP="00027E6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88CCD06" w14:textId="461E3674" w:rsidR="007A2B4C" w:rsidRPr="003B0FAB" w:rsidRDefault="007A2B4C" w:rsidP="007A2B4C">
      <w:pPr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Source: </w:t>
      </w:r>
      <w:r w:rsidRPr="007A2B4C">
        <w:rPr>
          <w:rFonts w:ascii="Times New Roman" w:hAnsi="Times New Roman" w:cs="Times New Roman"/>
          <w:i/>
          <w:iCs/>
          <w:sz w:val="24"/>
          <w:szCs w:val="24"/>
          <w:lang w:val="en-GB"/>
        </w:rPr>
        <w:t>Student Attitudes toward STEM Survey-Middle and High School Students</w:t>
      </w:r>
    </w:p>
    <w:p w14:paraId="4D71B9D3" w14:textId="77777777" w:rsidR="009B2425" w:rsidRPr="0064122A" w:rsidRDefault="009B2425" w:rsidP="00027E6C">
      <w:pPr>
        <w:spacing w:line="276" w:lineRule="auto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 w:rsidRPr="0064122A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br w:type="page"/>
      </w:r>
    </w:p>
    <w:p w14:paraId="4C813137" w14:textId="53F06CDB" w:rsidR="00767536" w:rsidRPr="00AC6462" w:rsidRDefault="00767536" w:rsidP="00027E6C">
      <w:pPr>
        <w:spacing w:line="276" w:lineRule="auto"/>
        <w:jc w:val="both"/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</w:pPr>
      <w:r w:rsidRPr="00AC6462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lastRenderedPageBreak/>
        <w:t>BLOCK 2 (PRE - POST).</w:t>
      </w:r>
      <w:r w:rsidRPr="00AC6462"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GB"/>
        </w:rPr>
        <w:t xml:space="preserve"> School climate and inclusive space in the school and with peers and teachers (before and after STEAM Lab implementation).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508"/>
        <w:gridCol w:w="3307"/>
        <w:gridCol w:w="709"/>
        <w:gridCol w:w="708"/>
        <w:gridCol w:w="942"/>
        <w:gridCol w:w="1039"/>
        <w:gridCol w:w="539"/>
        <w:gridCol w:w="876"/>
      </w:tblGrid>
      <w:tr w:rsidR="00F97D57" w:rsidRPr="00A273D5" w14:paraId="5299CEB9" w14:textId="77777777" w:rsidTr="00A273D5">
        <w:tc>
          <w:tcPr>
            <w:tcW w:w="1508" w:type="dxa"/>
          </w:tcPr>
          <w:p w14:paraId="32218E45" w14:textId="0AB6333C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Category</w:t>
            </w:r>
          </w:p>
        </w:tc>
        <w:tc>
          <w:tcPr>
            <w:tcW w:w="3307" w:type="dxa"/>
          </w:tcPr>
          <w:p w14:paraId="0C585658" w14:textId="1513C2B6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9" w:type="dxa"/>
          </w:tcPr>
          <w:p w14:paraId="33F5130F" w14:textId="13096634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Not at all</w:t>
            </w:r>
          </w:p>
        </w:tc>
        <w:tc>
          <w:tcPr>
            <w:tcW w:w="708" w:type="dxa"/>
          </w:tcPr>
          <w:p w14:paraId="5BE8FCEA" w14:textId="59B91C78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Not much</w:t>
            </w:r>
          </w:p>
        </w:tc>
        <w:tc>
          <w:tcPr>
            <w:tcW w:w="942" w:type="dxa"/>
          </w:tcPr>
          <w:p w14:paraId="143B8E61" w14:textId="3BFEE7BA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Neutral</w:t>
            </w:r>
          </w:p>
        </w:tc>
        <w:tc>
          <w:tcPr>
            <w:tcW w:w="1039" w:type="dxa"/>
          </w:tcPr>
          <w:p w14:paraId="4BD1CBE5" w14:textId="66960374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Somehow</w:t>
            </w:r>
          </w:p>
        </w:tc>
        <w:tc>
          <w:tcPr>
            <w:tcW w:w="539" w:type="dxa"/>
          </w:tcPr>
          <w:p w14:paraId="4A87F3EC" w14:textId="115FC30C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A lot</w:t>
            </w:r>
          </w:p>
        </w:tc>
        <w:tc>
          <w:tcPr>
            <w:tcW w:w="876" w:type="dxa"/>
          </w:tcPr>
          <w:p w14:paraId="5CA57581" w14:textId="75F69563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I don’t know</w:t>
            </w:r>
          </w:p>
        </w:tc>
      </w:tr>
      <w:tr w:rsidR="00F97D57" w:rsidRPr="00B003A3" w14:paraId="1D2807D6" w14:textId="77777777" w:rsidTr="00A273D5">
        <w:tc>
          <w:tcPr>
            <w:tcW w:w="1508" w:type="dxa"/>
          </w:tcPr>
          <w:p w14:paraId="3C683E3E" w14:textId="77777777" w:rsidR="00E30073" w:rsidRPr="00A273D5" w:rsidRDefault="00E30073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s’ perceptions of inclusive</w:t>
            </w:r>
          </w:p>
          <w:p w14:paraId="0628B275" w14:textId="77777777" w:rsidR="00E30073" w:rsidRPr="00A273D5" w:rsidRDefault="00E30073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ractices for entry</w:t>
            </w:r>
          </w:p>
          <w:p w14:paraId="74C2C84A" w14:textId="6252F57D" w:rsidR="00F97D57" w:rsidRPr="00A273D5" w:rsidRDefault="00E30073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 school</w:t>
            </w:r>
          </w:p>
        </w:tc>
        <w:tc>
          <w:tcPr>
            <w:tcW w:w="3307" w:type="dxa"/>
          </w:tcPr>
          <w:p w14:paraId="719C6885" w14:textId="382030F4" w:rsidR="00F97D57" w:rsidRPr="00A273D5" w:rsidRDefault="00F97D57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you feel welcomed in school?</w:t>
            </w:r>
          </w:p>
        </w:tc>
        <w:tc>
          <w:tcPr>
            <w:tcW w:w="709" w:type="dxa"/>
          </w:tcPr>
          <w:p w14:paraId="1862A3F0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1B37FE23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4E1D5749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56AA6BCD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62F680F8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25BEA0B5" w14:textId="77777777" w:rsidR="00F97D57" w:rsidRPr="00A273D5" w:rsidRDefault="00F97D57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7A2B4C" w14:paraId="59B25EEE" w14:textId="77777777" w:rsidTr="00A273D5">
        <w:tc>
          <w:tcPr>
            <w:tcW w:w="1508" w:type="dxa"/>
            <w:vMerge w:val="restart"/>
          </w:tcPr>
          <w:p w14:paraId="6EED5AFC" w14:textId="2AAF9B08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s’ perceptions of</w:t>
            </w:r>
          </w:p>
          <w:p w14:paraId="22C873D4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clusion within</w:t>
            </w:r>
          </w:p>
          <w:p w14:paraId="50BF08D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chool</w:t>
            </w:r>
          </w:p>
          <w:p w14:paraId="39D15528" w14:textId="25B8A5F9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23C16C8B" w14:textId="1D6D78DC" w:rsidR="001F2A3D" w:rsidRPr="00A273D5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e other children friendly with you?</w:t>
            </w:r>
          </w:p>
        </w:tc>
        <w:tc>
          <w:tcPr>
            <w:tcW w:w="709" w:type="dxa"/>
          </w:tcPr>
          <w:p w14:paraId="4E6DD52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66963B83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2C75F957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44EB55E6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134B237C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449D1819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A273D5" w14:paraId="53FF7C69" w14:textId="77777777" w:rsidTr="00A273D5">
        <w:tc>
          <w:tcPr>
            <w:tcW w:w="1508" w:type="dxa"/>
            <w:vMerge/>
          </w:tcPr>
          <w:p w14:paraId="15D8E8F3" w14:textId="37EE6C5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2AF0C739" w14:textId="1D769D9A" w:rsidR="001F2A3D" w:rsidRPr="00A273D5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re teachers friendly?</w:t>
            </w:r>
          </w:p>
        </w:tc>
        <w:tc>
          <w:tcPr>
            <w:tcW w:w="709" w:type="dxa"/>
          </w:tcPr>
          <w:p w14:paraId="7217ABB9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1123C62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2474A573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29FBEED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4107761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56494596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7A2B4C" w14:paraId="17C700D1" w14:textId="77777777" w:rsidTr="00A273D5">
        <w:tc>
          <w:tcPr>
            <w:tcW w:w="1508" w:type="dxa"/>
            <w:vMerge/>
          </w:tcPr>
          <w:p w14:paraId="2AF09740" w14:textId="15E52183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0B5497B9" w14:textId="50757FD8" w:rsidR="001F2A3D" w:rsidRPr="00A273D5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you feel included when deciding about class rules?</w:t>
            </w:r>
          </w:p>
        </w:tc>
        <w:tc>
          <w:tcPr>
            <w:tcW w:w="709" w:type="dxa"/>
          </w:tcPr>
          <w:p w14:paraId="474D43F0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7A341CB6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3C3E59B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3F05AFF5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583C0CFD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12CB2E97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7A2B4C" w14:paraId="1F66FB8F" w14:textId="77777777" w:rsidTr="00A273D5">
        <w:tc>
          <w:tcPr>
            <w:tcW w:w="1508" w:type="dxa"/>
            <w:vMerge/>
          </w:tcPr>
          <w:p w14:paraId="43230546" w14:textId="4740AF0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487720FA" w14:textId="1B3C438C" w:rsidR="001F2A3D" w:rsidRPr="00A273D5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en you face difficulties do you get help by other children?</w:t>
            </w:r>
          </w:p>
        </w:tc>
        <w:tc>
          <w:tcPr>
            <w:tcW w:w="709" w:type="dxa"/>
          </w:tcPr>
          <w:p w14:paraId="1D38E280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2A560D83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4251193B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3C41C094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4185C6E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442D7825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7A2B4C" w14:paraId="2FD7E099" w14:textId="77777777" w:rsidTr="00A273D5">
        <w:tc>
          <w:tcPr>
            <w:tcW w:w="1508" w:type="dxa"/>
            <w:vMerge/>
          </w:tcPr>
          <w:p w14:paraId="35443565" w14:textId="3A75265C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4CCD67CD" w14:textId="373F4810" w:rsidR="001F2A3D" w:rsidRPr="00A273D5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hen you face difficulties do you get help by other teachers?</w:t>
            </w:r>
          </w:p>
        </w:tc>
        <w:tc>
          <w:tcPr>
            <w:tcW w:w="709" w:type="dxa"/>
          </w:tcPr>
          <w:p w14:paraId="7F140EEB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3F8D3958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27DDB512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7F782DA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407D6A9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266FF35C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7A2B4C" w14:paraId="79F8D4A3" w14:textId="77777777" w:rsidTr="00A273D5">
        <w:tc>
          <w:tcPr>
            <w:tcW w:w="1508" w:type="dxa"/>
            <w:vMerge/>
          </w:tcPr>
          <w:p w14:paraId="538DA5A6" w14:textId="2F0CD908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07D00EB3" w14:textId="5F4C5B2D" w:rsidR="001F2A3D" w:rsidRPr="00A273D5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you attend extra</w:t>
            </w:r>
            <w:r w:rsid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-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urricular activities?</w:t>
            </w:r>
          </w:p>
        </w:tc>
        <w:tc>
          <w:tcPr>
            <w:tcW w:w="709" w:type="dxa"/>
          </w:tcPr>
          <w:p w14:paraId="53D09695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042DBCC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69AEFDCB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794B5219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599984DD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718AEED2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2A3D" w:rsidRPr="007A2B4C" w14:paraId="5F757C43" w14:textId="77777777" w:rsidTr="00A273D5">
        <w:tc>
          <w:tcPr>
            <w:tcW w:w="1508" w:type="dxa"/>
            <w:vMerge/>
          </w:tcPr>
          <w:p w14:paraId="590E8040" w14:textId="1A4400FE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0042BE4F" w14:textId="55252860" w:rsidR="001F2A3D" w:rsidRPr="00A273D5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you think inclusion is an important element of school policies?</w:t>
            </w:r>
          </w:p>
        </w:tc>
        <w:tc>
          <w:tcPr>
            <w:tcW w:w="709" w:type="dxa"/>
          </w:tcPr>
          <w:p w14:paraId="1B8B84F0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5277B36B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552AFBF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6D121D3B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6AF85817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54586DB4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1F2A3D" w:rsidRPr="007A2B4C" w14:paraId="2D60B644" w14:textId="77777777" w:rsidTr="00A273D5">
        <w:tc>
          <w:tcPr>
            <w:tcW w:w="1508" w:type="dxa"/>
            <w:vMerge/>
          </w:tcPr>
          <w:p w14:paraId="6A583493" w14:textId="76C5080C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392D096E" w14:textId="064CC420" w:rsidR="001F2A3D" w:rsidRPr="00A273D5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o you think school is committed for inclusiveness of all children?</w:t>
            </w:r>
          </w:p>
        </w:tc>
        <w:tc>
          <w:tcPr>
            <w:tcW w:w="709" w:type="dxa"/>
          </w:tcPr>
          <w:p w14:paraId="0FCF9AC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2A727C25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051170D6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0922699C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083A2B11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3A92D0CA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1F2A3D" w:rsidRPr="00A273D5" w14:paraId="1804B32D" w14:textId="77777777" w:rsidTr="00A273D5">
        <w:tc>
          <w:tcPr>
            <w:tcW w:w="1508" w:type="dxa"/>
            <w:vMerge/>
          </w:tcPr>
          <w:p w14:paraId="0FD7D5A9" w14:textId="7E2591D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3307" w:type="dxa"/>
          </w:tcPr>
          <w:p w14:paraId="723D2338" w14:textId="70260076" w:rsidR="001F2A3D" w:rsidRPr="00A273D5" w:rsidRDefault="001F2A3D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Do you think, there are physical obstacles to enter school building, </w:t>
            </w:r>
            <w:proofErr w:type="spellStart"/>
            <w:proofErr w:type="gramStart"/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g.</w:t>
            </w:r>
            <w:proofErr w:type="spellEnd"/>
            <w:proofErr w:type="gramEnd"/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Students with special needs?</w:t>
            </w:r>
          </w:p>
        </w:tc>
        <w:tc>
          <w:tcPr>
            <w:tcW w:w="709" w:type="dxa"/>
          </w:tcPr>
          <w:p w14:paraId="2E7D175A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0FF5A2DA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5D753FCA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761D03DE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522A5388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3CD37A39" w14:textId="77777777" w:rsidR="001F2A3D" w:rsidRPr="00A273D5" w:rsidRDefault="001F2A3D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B4253F" w:rsidRPr="007A2B4C" w14:paraId="2543E998" w14:textId="77777777" w:rsidTr="00A273D5">
        <w:tc>
          <w:tcPr>
            <w:tcW w:w="1508" w:type="dxa"/>
          </w:tcPr>
          <w:p w14:paraId="744508A5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tudents’</w:t>
            </w:r>
          </w:p>
          <w:p w14:paraId="176996C2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erception on</w:t>
            </w:r>
          </w:p>
          <w:p w14:paraId="48C94AD8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ow much</w:t>
            </w:r>
          </w:p>
          <w:p w14:paraId="2D31DD67" w14:textId="1BA6DDFA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y like</w:t>
            </w:r>
            <w:r w:rsidR="00286F47"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he school</w:t>
            </w:r>
          </w:p>
        </w:tc>
        <w:tc>
          <w:tcPr>
            <w:tcW w:w="3307" w:type="dxa"/>
          </w:tcPr>
          <w:p w14:paraId="6D079567" w14:textId="649B30D0" w:rsidR="00B4253F" w:rsidRPr="00A273D5" w:rsidRDefault="00B4253F" w:rsidP="00027E6C">
            <w:pPr>
              <w:pStyle w:val="Prrafodelista"/>
              <w:numPr>
                <w:ilvl w:val="0"/>
                <w:numId w:val="4"/>
              </w:numPr>
              <w:ind w:left="389" w:hanging="389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A273D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ow much do you like school?</w:t>
            </w:r>
          </w:p>
        </w:tc>
        <w:tc>
          <w:tcPr>
            <w:tcW w:w="709" w:type="dxa"/>
          </w:tcPr>
          <w:p w14:paraId="56FB7A37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08" w:type="dxa"/>
          </w:tcPr>
          <w:p w14:paraId="088C7C1B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42" w:type="dxa"/>
          </w:tcPr>
          <w:p w14:paraId="1081CF69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039" w:type="dxa"/>
          </w:tcPr>
          <w:p w14:paraId="5EFE9A14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539" w:type="dxa"/>
          </w:tcPr>
          <w:p w14:paraId="6869CE2D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876" w:type="dxa"/>
          </w:tcPr>
          <w:p w14:paraId="3E17772E" w14:textId="77777777" w:rsidR="00B4253F" w:rsidRPr="00A273D5" w:rsidRDefault="00B4253F" w:rsidP="00027E6C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300374A1" w14:textId="0F4808E0" w:rsidR="00963FF4" w:rsidRPr="006E39D6" w:rsidRDefault="00963FF4" w:rsidP="00027E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C66BF0" w14:textId="0EC7902A" w:rsidR="0029200F" w:rsidRPr="0029200F" w:rsidRDefault="0045147A" w:rsidP="00027E6C">
      <w:pPr>
        <w:spacing w:line="276" w:lineRule="auto"/>
        <w:jc w:val="right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Source</w:t>
      </w:r>
      <w:r w:rsidR="0029200F" w:rsidRPr="0029200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: Survey on Inclusive Education in ten Primary Schools of Kosovo </w:t>
      </w:r>
    </w:p>
    <w:p w14:paraId="59894487" w14:textId="77777777" w:rsidR="0029200F" w:rsidRDefault="0029200F" w:rsidP="00027E6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E8C424D" w14:textId="77777777" w:rsidR="00316D06" w:rsidRDefault="00316D06" w:rsidP="00027E6C">
      <w:pPr>
        <w:spacing w:line="276" w:lineRule="auto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br w:type="page"/>
      </w:r>
    </w:p>
    <w:p w14:paraId="1384608E" w14:textId="5DF16CE4" w:rsidR="00C425BD" w:rsidRPr="00027E6C" w:rsidRDefault="00C425BD" w:rsidP="00027E6C">
      <w:pPr>
        <w:spacing w:line="276" w:lineRule="auto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 w:rsidRPr="00027E6C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  <w:lastRenderedPageBreak/>
        <w:t>BLOCK 3 (POST). SATISFACTION</w:t>
      </w:r>
    </w:p>
    <w:p w14:paraId="31DE593C" w14:textId="0EF6F772" w:rsidR="00027E6C" w:rsidRDefault="00027E6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List up to three things </w:t>
      </w:r>
      <w:r w:rsidR="00AC6462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AC6462" w:rsidRPr="00AC6462">
        <w:rPr>
          <w:rFonts w:ascii="Times New Roman" w:hAnsi="Times New Roman" w:cs="Times New Roman"/>
          <w:sz w:val="24"/>
          <w:szCs w:val="24"/>
          <w:lang w:val="en-GB"/>
        </w:rPr>
        <w:t>activities, technologies used, content, practical approaches, spaces, teachers</w:t>
      </w:r>
      <w:r w:rsidR="00AC6462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you liked about the activities you participated in. </w:t>
      </w:r>
    </w:p>
    <w:p w14:paraId="074A8939" w14:textId="333B9AB1" w:rsidR="00027E6C" w:rsidRDefault="00027E6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List up to three things </w:t>
      </w:r>
      <w:r w:rsidR="00AC6462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AC6462" w:rsidRPr="00AC6462">
        <w:rPr>
          <w:rFonts w:ascii="Times New Roman" w:hAnsi="Times New Roman" w:cs="Times New Roman"/>
          <w:sz w:val="24"/>
          <w:szCs w:val="24"/>
          <w:lang w:val="en-GB"/>
        </w:rPr>
        <w:t>activities, technologies used, content, practical approaches, spaces, teachers</w:t>
      </w:r>
      <w:r w:rsidR="00AC6462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Pr="00027E6C">
        <w:rPr>
          <w:rFonts w:ascii="Times New Roman" w:hAnsi="Times New Roman" w:cs="Times New Roman"/>
          <w:sz w:val="24"/>
          <w:szCs w:val="24"/>
          <w:lang w:val="en-GB"/>
        </w:rPr>
        <w:t xml:space="preserve">you did not like about the activities you took part in. </w:t>
      </w:r>
    </w:p>
    <w:p w14:paraId="04BA2D61" w14:textId="77777777" w:rsidR="00027E6C" w:rsidRDefault="00027E6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27E6C">
        <w:rPr>
          <w:rFonts w:ascii="Times New Roman" w:hAnsi="Times New Roman" w:cs="Times New Roman"/>
          <w:sz w:val="24"/>
          <w:szCs w:val="24"/>
          <w:lang w:val="en-GB"/>
        </w:rPr>
        <w:t>Give a mark for the activities you took part in.</w:t>
      </w:r>
    </w:p>
    <w:p w14:paraId="6AA3DCAE" w14:textId="6BC1CBF4" w:rsidR="00B444F4" w:rsidRPr="00027E6C" w:rsidRDefault="00027E6C" w:rsidP="00027E6C">
      <w:pPr>
        <w:pStyle w:val="Prrafodelista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027E6C">
        <w:rPr>
          <w:rFonts w:ascii="Times New Roman" w:hAnsi="Times New Roman" w:cs="Times New Roman"/>
          <w:sz w:val="24"/>
          <w:szCs w:val="24"/>
          <w:lang w:val="en-GB"/>
        </w:rPr>
        <w:t>Indicate what would you change for improve the activities for each positive or negative comment that you describe above.</w:t>
      </w:r>
    </w:p>
    <w:sectPr w:rsidR="00B444F4" w:rsidRPr="00027E6C" w:rsidSect="00A273D5"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E1F95"/>
    <w:multiLevelType w:val="hybridMultilevel"/>
    <w:tmpl w:val="C13EFC2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35446"/>
    <w:multiLevelType w:val="hybridMultilevel"/>
    <w:tmpl w:val="9932BB6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840EB"/>
    <w:multiLevelType w:val="hybridMultilevel"/>
    <w:tmpl w:val="930E20C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D750F"/>
    <w:multiLevelType w:val="hybridMultilevel"/>
    <w:tmpl w:val="13EE0A0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464AEC"/>
    <w:multiLevelType w:val="hybridMultilevel"/>
    <w:tmpl w:val="E03863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8B170D"/>
    <w:multiLevelType w:val="hybridMultilevel"/>
    <w:tmpl w:val="ECDEBC5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A254E"/>
    <w:multiLevelType w:val="hybridMultilevel"/>
    <w:tmpl w:val="57F23D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6A18D1"/>
    <w:multiLevelType w:val="hybridMultilevel"/>
    <w:tmpl w:val="61741EB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012D3C8">
      <w:start w:val="6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664113"/>
    <w:multiLevelType w:val="hybridMultilevel"/>
    <w:tmpl w:val="520E4D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11115A"/>
    <w:multiLevelType w:val="hybridMultilevel"/>
    <w:tmpl w:val="93EC5C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34777"/>
    <w:multiLevelType w:val="hybridMultilevel"/>
    <w:tmpl w:val="D89C6BE6"/>
    <w:lvl w:ilvl="0" w:tplc="1C5AFB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CA4E943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"/>
  </w:num>
  <w:num w:numId="4">
    <w:abstractNumId w:val="7"/>
  </w:num>
  <w:num w:numId="5">
    <w:abstractNumId w:val="0"/>
  </w:num>
  <w:num w:numId="6">
    <w:abstractNumId w:val="5"/>
  </w:num>
  <w:num w:numId="7">
    <w:abstractNumId w:val="9"/>
  </w:num>
  <w:num w:numId="8">
    <w:abstractNumId w:val="3"/>
  </w:num>
  <w:num w:numId="9">
    <w:abstractNumId w:val="6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NrYwNLM0NzS3NDFX0lEKTi0uzszPAykwqwUAwMrqYiwAAAA="/>
  </w:docVars>
  <w:rsids>
    <w:rsidRoot w:val="00082E15"/>
    <w:rsid w:val="00011D85"/>
    <w:rsid w:val="00027E6C"/>
    <w:rsid w:val="00047480"/>
    <w:rsid w:val="00082E15"/>
    <w:rsid w:val="00093D1C"/>
    <w:rsid w:val="0009501B"/>
    <w:rsid w:val="000E219F"/>
    <w:rsid w:val="000F1F4D"/>
    <w:rsid w:val="001522FA"/>
    <w:rsid w:val="001934C7"/>
    <w:rsid w:val="001A3E1E"/>
    <w:rsid w:val="001B4F6B"/>
    <w:rsid w:val="001B5DFF"/>
    <w:rsid w:val="001D03FD"/>
    <w:rsid w:val="001E2EDD"/>
    <w:rsid w:val="001F2A3D"/>
    <w:rsid w:val="00202514"/>
    <w:rsid w:val="002139DB"/>
    <w:rsid w:val="0028472A"/>
    <w:rsid w:val="00286F47"/>
    <w:rsid w:val="0029200F"/>
    <w:rsid w:val="00297C2A"/>
    <w:rsid w:val="002B04FA"/>
    <w:rsid w:val="002E4C96"/>
    <w:rsid w:val="00316D06"/>
    <w:rsid w:val="00333F12"/>
    <w:rsid w:val="003B0FAB"/>
    <w:rsid w:val="003C4FCC"/>
    <w:rsid w:val="003F5D13"/>
    <w:rsid w:val="00400A02"/>
    <w:rsid w:val="00412D14"/>
    <w:rsid w:val="00427158"/>
    <w:rsid w:val="004437C2"/>
    <w:rsid w:val="0045147A"/>
    <w:rsid w:val="004C0147"/>
    <w:rsid w:val="004E3DBC"/>
    <w:rsid w:val="00543B3F"/>
    <w:rsid w:val="00551B56"/>
    <w:rsid w:val="005775D5"/>
    <w:rsid w:val="005778F3"/>
    <w:rsid w:val="005844B4"/>
    <w:rsid w:val="005C54AB"/>
    <w:rsid w:val="005D32C4"/>
    <w:rsid w:val="005D358C"/>
    <w:rsid w:val="005F67C2"/>
    <w:rsid w:val="00611521"/>
    <w:rsid w:val="00617887"/>
    <w:rsid w:val="00632918"/>
    <w:rsid w:val="0064122A"/>
    <w:rsid w:val="006771F2"/>
    <w:rsid w:val="006816EE"/>
    <w:rsid w:val="006B616F"/>
    <w:rsid w:val="006E39D6"/>
    <w:rsid w:val="006F655E"/>
    <w:rsid w:val="00731D91"/>
    <w:rsid w:val="007408BB"/>
    <w:rsid w:val="00741EEB"/>
    <w:rsid w:val="00767536"/>
    <w:rsid w:val="007742F1"/>
    <w:rsid w:val="007946A6"/>
    <w:rsid w:val="007A2B4C"/>
    <w:rsid w:val="007B25D3"/>
    <w:rsid w:val="007C424F"/>
    <w:rsid w:val="007E1B12"/>
    <w:rsid w:val="00837389"/>
    <w:rsid w:val="00852979"/>
    <w:rsid w:val="00856A7A"/>
    <w:rsid w:val="00877338"/>
    <w:rsid w:val="008A5E4D"/>
    <w:rsid w:val="008B0452"/>
    <w:rsid w:val="008D0A9B"/>
    <w:rsid w:val="008F003C"/>
    <w:rsid w:val="009164D8"/>
    <w:rsid w:val="0091763C"/>
    <w:rsid w:val="009468D9"/>
    <w:rsid w:val="00963FF4"/>
    <w:rsid w:val="00994FB6"/>
    <w:rsid w:val="009B2425"/>
    <w:rsid w:val="009C101C"/>
    <w:rsid w:val="009D21DF"/>
    <w:rsid w:val="00A15129"/>
    <w:rsid w:val="00A273D5"/>
    <w:rsid w:val="00A32078"/>
    <w:rsid w:val="00A4785E"/>
    <w:rsid w:val="00A53DD7"/>
    <w:rsid w:val="00AA0796"/>
    <w:rsid w:val="00AA11B6"/>
    <w:rsid w:val="00AC6462"/>
    <w:rsid w:val="00AD183C"/>
    <w:rsid w:val="00B003A3"/>
    <w:rsid w:val="00B04718"/>
    <w:rsid w:val="00B05806"/>
    <w:rsid w:val="00B215BF"/>
    <w:rsid w:val="00B270D8"/>
    <w:rsid w:val="00B3150B"/>
    <w:rsid w:val="00B4253F"/>
    <w:rsid w:val="00B444F4"/>
    <w:rsid w:val="00B91234"/>
    <w:rsid w:val="00BD34FC"/>
    <w:rsid w:val="00BE0CEA"/>
    <w:rsid w:val="00C01F5D"/>
    <w:rsid w:val="00C074E3"/>
    <w:rsid w:val="00C15A07"/>
    <w:rsid w:val="00C37796"/>
    <w:rsid w:val="00C425BD"/>
    <w:rsid w:val="00C75729"/>
    <w:rsid w:val="00CA1348"/>
    <w:rsid w:val="00CA1DDD"/>
    <w:rsid w:val="00CB00F8"/>
    <w:rsid w:val="00CB0D44"/>
    <w:rsid w:val="00CB2AC0"/>
    <w:rsid w:val="00D11427"/>
    <w:rsid w:val="00D12637"/>
    <w:rsid w:val="00D26977"/>
    <w:rsid w:val="00D75DD8"/>
    <w:rsid w:val="00DA1F58"/>
    <w:rsid w:val="00DA4170"/>
    <w:rsid w:val="00E1177A"/>
    <w:rsid w:val="00E16CB5"/>
    <w:rsid w:val="00E26518"/>
    <w:rsid w:val="00E26796"/>
    <w:rsid w:val="00E30073"/>
    <w:rsid w:val="00E34B92"/>
    <w:rsid w:val="00E607A8"/>
    <w:rsid w:val="00EC063C"/>
    <w:rsid w:val="00ED5728"/>
    <w:rsid w:val="00EE4B57"/>
    <w:rsid w:val="00EE52D2"/>
    <w:rsid w:val="00EE7DAC"/>
    <w:rsid w:val="00F06014"/>
    <w:rsid w:val="00F577B5"/>
    <w:rsid w:val="00F97D57"/>
    <w:rsid w:val="00FE0D2F"/>
    <w:rsid w:val="00FF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4A3B6"/>
  <w15:chartTrackingRefBased/>
  <w15:docId w15:val="{7844D0BB-9E70-4502-B534-B9BFF9B36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E4C9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E4C96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6771F2"/>
    <w:pPr>
      <w:ind w:left="720"/>
      <w:contextualSpacing/>
    </w:pPr>
  </w:style>
  <w:style w:type="table" w:styleId="Tablaconcuadrcula">
    <w:name w:val="Table Grid"/>
    <w:basedOn w:val="Tablanormal"/>
    <w:uiPriority w:val="39"/>
    <w:rsid w:val="006115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8</TotalTime>
  <Pages>5</Pages>
  <Words>733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</dc:creator>
  <cp:keywords/>
  <dc:description/>
  <cp:lastModifiedBy>Alicia García Holgado</cp:lastModifiedBy>
  <cp:revision>643</cp:revision>
  <dcterms:created xsi:type="dcterms:W3CDTF">2021-05-31T11:23:00Z</dcterms:created>
  <dcterms:modified xsi:type="dcterms:W3CDTF">2021-11-13T23:07:00Z</dcterms:modified>
</cp:coreProperties>
</file>